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68B37" w14:textId="77777777" w:rsidR="00581D19" w:rsidRPr="00F120D3" w:rsidRDefault="00581D19" w:rsidP="00581D19">
      <w:pPr>
        <w:spacing w:after="240"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itle of ab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>s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>tract in Times New Roman, size</w:t>
      </w:r>
      <w:r>
        <w:rPr>
          <w:rFonts w:ascii="Times New Roman" w:hAnsi="Times New Roman" w:cs="Times New Roman"/>
          <w:b/>
          <w:sz w:val="32"/>
          <w:szCs w:val="32"/>
          <w:lang w:val="en-GB"/>
        </w:rPr>
        <w:t xml:space="preserve"> 16, justified paragraph</w:t>
      </w:r>
      <w:r w:rsidRPr="00F120D3">
        <w:rPr>
          <w:rFonts w:ascii="Times New Roman" w:hAnsi="Times New Roman" w:cs="Times New Roman"/>
          <w:b/>
          <w:sz w:val="32"/>
          <w:szCs w:val="32"/>
          <w:lang w:val="en-GB"/>
        </w:rPr>
        <w:t xml:space="preserve"> </w:t>
      </w:r>
    </w:p>
    <w:p w14:paraId="1A678BF5" w14:textId="0E8132EE" w:rsidR="00581D19" w:rsidRPr="00E93467" w:rsidRDefault="00581D19" w:rsidP="00581D19">
      <w:pPr>
        <w:pStyle w:val="Author"/>
        <w:spacing w:after="120" w:line="276" w:lineRule="auto"/>
        <w:jc w:val="both"/>
        <w:rPr>
          <w:sz w:val="24"/>
          <w:lang w:val="en-GB"/>
        </w:rPr>
      </w:pPr>
      <w:r w:rsidRPr="00F120D3">
        <w:rPr>
          <w:sz w:val="24"/>
          <w:lang w:val="en-GB"/>
        </w:rPr>
        <w:t>First Author</w:t>
      </w:r>
      <w:proofErr w:type="gramStart"/>
      <w:r w:rsidRPr="00F120D3">
        <w:rPr>
          <w:sz w:val="24"/>
          <w:vertAlign w:val="superscript"/>
          <w:lang w:val="en-GB"/>
        </w:rPr>
        <w:t>1,*</w:t>
      </w:r>
      <w:proofErr w:type="gramEnd"/>
      <w:r w:rsidRPr="00F120D3">
        <w:rPr>
          <w:sz w:val="24"/>
          <w:lang w:val="en-GB"/>
        </w:rPr>
        <w:t>, Second Author</w:t>
      </w:r>
      <w:r w:rsidRPr="00F120D3">
        <w:rPr>
          <w:sz w:val="24"/>
          <w:vertAlign w:val="superscript"/>
          <w:lang w:val="en-GB"/>
        </w:rPr>
        <w:t>2</w:t>
      </w:r>
      <w:r>
        <w:rPr>
          <w:sz w:val="24"/>
          <w:lang w:val="en-GB"/>
        </w:rPr>
        <w:t>,</w:t>
      </w:r>
      <w:r w:rsidRPr="00F120D3">
        <w:rPr>
          <w:sz w:val="24"/>
          <w:lang w:val="en-GB"/>
        </w:rPr>
        <w:t xml:space="preserve"> Third Author</w:t>
      </w:r>
      <w:r>
        <w:rPr>
          <w:sz w:val="24"/>
          <w:vertAlign w:val="superscript"/>
          <w:lang w:val="en-GB"/>
        </w:rPr>
        <w:t>2</w:t>
      </w:r>
      <w:r w:rsidRPr="00581D19">
        <w:rPr>
          <w:sz w:val="24"/>
          <w:lang w:val="en-GB"/>
        </w:rPr>
        <w:t xml:space="preserve">, </w:t>
      </w:r>
      <w:r w:rsidR="00B966A0">
        <w:rPr>
          <w:sz w:val="24"/>
          <w:lang w:val="en-GB"/>
        </w:rPr>
        <w:t>Mario</w:t>
      </w:r>
      <w:r w:rsidR="00E72942">
        <w:rPr>
          <w:sz w:val="24"/>
          <w:lang w:val="en-GB"/>
        </w:rPr>
        <w:t xml:space="preserve"> </w:t>
      </w:r>
      <w:r w:rsidR="00B966A0">
        <w:rPr>
          <w:sz w:val="24"/>
          <w:lang w:val="en-GB"/>
        </w:rPr>
        <w:t>Rossi</w:t>
      </w:r>
      <w:r>
        <w:rPr>
          <w:sz w:val="24"/>
          <w:vertAlign w:val="superscript"/>
          <w:lang w:val="en-GB"/>
        </w:rPr>
        <w:t>1</w:t>
      </w:r>
      <w:r w:rsidR="00E93467">
        <w:rPr>
          <w:sz w:val="24"/>
          <w:lang w:val="en-GB"/>
        </w:rPr>
        <w:t xml:space="preserve"> </w:t>
      </w:r>
      <w:r w:rsidR="00E93467" w:rsidRPr="00E93467">
        <w:rPr>
          <w:sz w:val="24"/>
          <w:highlight w:val="yellow"/>
          <w:lang w:val="en-GB"/>
        </w:rPr>
        <w:t>(Times New Roman, size 12)</w:t>
      </w:r>
    </w:p>
    <w:p w14:paraId="1170FAB7" w14:textId="5382691C" w:rsidR="00581D19" w:rsidRPr="00E93467" w:rsidRDefault="00581D19" w:rsidP="00581D19">
      <w:pPr>
        <w:pStyle w:val="Affiliation"/>
        <w:spacing w:line="276" w:lineRule="auto"/>
        <w:jc w:val="both"/>
        <w:rPr>
          <w:i w:val="0"/>
          <w:lang w:val="en-GB"/>
        </w:rPr>
      </w:pPr>
      <w:r w:rsidRPr="00E93467">
        <w:rPr>
          <w:i w:val="0"/>
          <w:iCs/>
          <w:vertAlign w:val="superscript"/>
          <w:lang w:val="en-GB"/>
        </w:rPr>
        <w:t>1</w:t>
      </w:r>
      <w:r w:rsidRPr="00E93467">
        <w:rPr>
          <w:i w:val="0"/>
          <w:lang w:val="en-GB"/>
        </w:rPr>
        <w:t xml:space="preserve"> </w:t>
      </w:r>
      <w:r w:rsidR="00602480" w:rsidRPr="00E93467">
        <w:rPr>
          <w:i w:val="0"/>
          <w:color w:val="000000"/>
          <w:lang w:val="en-GB"/>
        </w:rPr>
        <w:t>Authors’</w:t>
      </w:r>
      <w:r w:rsidRPr="00E93467">
        <w:rPr>
          <w:i w:val="0"/>
          <w:lang w:val="en-GB"/>
        </w:rPr>
        <w:t xml:space="preserve"> Department, Faculty, University or Company name, City, </w:t>
      </w:r>
      <w:proofErr w:type="gramStart"/>
      <w:r w:rsidRPr="00E93467">
        <w:rPr>
          <w:i w:val="0"/>
          <w:lang w:val="en-GB"/>
        </w:rPr>
        <w:t xml:space="preserve">COUNTRY </w:t>
      </w:r>
      <w:r w:rsidR="00E93467" w:rsidRPr="00E93467">
        <w:rPr>
          <w:i w:val="0"/>
          <w:lang w:val="en-GB"/>
        </w:rPr>
        <w:t xml:space="preserve"> (</w:t>
      </w:r>
      <w:proofErr w:type="gramEnd"/>
      <w:r w:rsidR="00E93467" w:rsidRPr="00E93467">
        <w:rPr>
          <w:i w:val="0"/>
          <w:lang w:val="en-GB"/>
        </w:rPr>
        <w:t>Times New Roman, size 10)</w:t>
      </w:r>
    </w:p>
    <w:p w14:paraId="364F079D" w14:textId="77777777" w:rsidR="00581D19" w:rsidRPr="00E93467" w:rsidRDefault="00581D19" w:rsidP="00581D19">
      <w:pPr>
        <w:pStyle w:val="Affiliation"/>
        <w:spacing w:after="240" w:line="276" w:lineRule="auto"/>
        <w:jc w:val="both"/>
        <w:rPr>
          <w:i w:val="0"/>
          <w:lang w:val="en-GB"/>
        </w:rPr>
      </w:pPr>
      <w:r w:rsidRPr="00E93467">
        <w:rPr>
          <w:i w:val="0"/>
          <w:iCs/>
          <w:vertAlign w:val="superscript"/>
          <w:lang w:val="en-GB"/>
        </w:rPr>
        <w:t>2</w:t>
      </w:r>
      <w:r w:rsidRPr="00E93467">
        <w:rPr>
          <w:i w:val="0"/>
          <w:lang w:val="en-GB"/>
        </w:rPr>
        <w:t xml:space="preserve"> Department of Chemical Biolog</w:t>
      </w:r>
      <w:r w:rsidR="00B966A0" w:rsidRPr="00E93467">
        <w:rPr>
          <w:i w:val="0"/>
          <w:lang w:val="en-GB"/>
        </w:rPr>
        <w:t>ical Pharmaceutical</w:t>
      </w:r>
      <w:r w:rsidRPr="00E93467">
        <w:rPr>
          <w:i w:val="0"/>
          <w:lang w:val="en-GB"/>
        </w:rPr>
        <w:t xml:space="preserve"> and </w:t>
      </w:r>
      <w:r w:rsidR="00B966A0" w:rsidRPr="00E93467">
        <w:rPr>
          <w:i w:val="0"/>
          <w:lang w:val="en-GB"/>
        </w:rPr>
        <w:t>Environmental Sciences</w:t>
      </w:r>
      <w:r w:rsidRPr="00E93467">
        <w:rPr>
          <w:i w:val="0"/>
          <w:lang w:val="en-GB"/>
        </w:rPr>
        <w:t xml:space="preserve">, </w:t>
      </w:r>
      <w:r w:rsidR="00B966A0" w:rsidRPr="00E93467">
        <w:rPr>
          <w:i w:val="0"/>
          <w:lang w:val="en-GB"/>
        </w:rPr>
        <w:t>University of Messina</w:t>
      </w:r>
      <w:r w:rsidRPr="00E93467">
        <w:rPr>
          <w:i w:val="0"/>
          <w:lang w:val="en-GB"/>
        </w:rPr>
        <w:t xml:space="preserve">, </w:t>
      </w:r>
      <w:r w:rsidR="00B966A0" w:rsidRPr="00E93467">
        <w:rPr>
          <w:i w:val="0"/>
          <w:lang w:val="en-GB"/>
        </w:rPr>
        <w:t>Messina</w:t>
      </w:r>
      <w:r w:rsidRPr="00E93467">
        <w:rPr>
          <w:i w:val="0"/>
          <w:lang w:val="en-GB"/>
        </w:rPr>
        <w:t xml:space="preserve">, </w:t>
      </w:r>
      <w:r w:rsidR="00B966A0" w:rsidRPr="00E93467">
        <w:rPr>
          <w:i w:val="0"/>
          <w:lang w:val="en-GB"/>
        </w:rPr>
        <w:t>ITALY</w:t>
      </w:r>
    </w:p>
    <w:p w14:paraId="10E3D04E" w14:textId="7C07E01F" w:rsidR="00581D19" w:rsidRPr="00E93467" w:rsidRDefault="00581D19" w:rsidP="00581D19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E9346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* Email: </w:t>
      </w:r>
      <w:hyperlink r:id="rId4" w:history="1">
        <w:r w:rsidR="00B966A0" w:rsidRPr="00E93467">
          <w:rPr>
            <w:rStyle w:val="Hyperlink"/>
            <w:rFonts w:ascii="Times New Roman" w:hAnsi="Times New Roman" w:cs="Times New Roman"/>
            <w:sz w:val="20"/>
            <w:szCs w:val="20"/>
          </w:rPr>
          <w:t>presenting_author@</w:t>
        </w:r>
        <w:r w:rsidR="00681938" w:rsidRPr="00681938">
          <w:t xml:space="preserve"> </w:t>
        </w:r>
        <w:r w:rsidR="00681938" w:rsidRPr="00681938">
          <w:rPr>
            <w:rStyle w:val="Hyperlink"/>
            <w:rFonts w:ascii="Times New Roman" w:hAnsi="Times New Roman" w:cs="Times New Roman"/>
            <w:sz w:val="20"/>
            <w:szCs w:val="20"/>
          </w:rPr>
          <w:t>sepscisoc.com</w:t>
        </w:r>
      </w:hyperlink>
    </w:p>
    <w:p w14:paraId="0EBAF1A4" w14:textId="77777777" w:rsidR="00581D19" w:rsidRPr="00581D19" w:rsidRDefault="00581D19" w:rsidP="00581D19">
      <w:pPr>
        <w:pStyle w:val="Footer"/>
        <w:rPr>
          <w:rFonts w:ascii="Times New Roman" w:hAnsi="Times New Roman" w:cs="Times New Roman"/>
          <w:color w:val="000000" w:themeColor="text1"/>
          <w:sz w:val="16"/>
        </w:rPr>
      </w:pPr>
    </w:p>
    <w:p w14:paraId="34D4E7FC" w14:textId="77777777" w:rsidR="00581D19" w:rsidRPr="00E93467" w:rsidRDefault="00581D19" w:rsidP="00581D19">
      <w:pPr>
        <w:pStyle w:val="Abstract"/>
        <w:spacing w:before="120" w:after="0" w:line="276" w:lineRule="auto"/>
        <w:rPr>
          <w:b/>
          <w:bCs/>
          <w:sz w:val="20"/>
          <w:lang w:val="en-GB"/>
        </w:rPr>
      </w:pPr>
      <w:r w:rsidRPr="00E93467">
        <w:rPr>
          <w:b/>
          <w:bCs/>
          <w:sz w:val="20"/>
          <w:lang w:val="en-GB"/>
        </w:rPr>
        <w:t xml:space="preserve">Keywords: </w:t>
      </w:r>
      <w:r w:rsidRPr="00E93467">
        <w:rPr>
          <w:bCs/>
          <w:sz w:val="20"/>
          <w:lang w:val="en-GB"/>
        </w:rPr>
        <w:t>keyword one, keyword two, keyword three, keyword four, keyword five</w:t>
      </w:r>
    </w:p>
    <w:p w14:paraId="66D48C5B" w14:textId="77777777" w:rsidR="00581D19" w:rsidRPr="00F120D3" w:rsidRDefault="00581D19" w:rsidP="00581D19">
      <w:pPr>
        <w:pStyle w:val="Affiliation"/>
        <w:pBdr>
          <w:bottom w:val="single" w:sz="6" w:space="0" w:color="auto"/>
        </w:pBdr>
        <w:spacing w:line="276" w:lineRule="auto"/>
        <w:jc w:val="both"/>
        <w:rPr>
          <w:i w:val="0"/>
          <w:lang w:val="tr-TR"/>
        </w:rPr>
      </w:pPr>
    </w:p>
    <w:p w14:paraId="031968C9" w14:textId="77777777" w:rsidR="00581D19" w:rsidRPr="00581D19" w:rsidRDefault="00581D19" w:rsidP="004D67CB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lang w:val="en-GB"/>
        </w:rPr>
      </w:pPr>
    </w:p>
    <w:p w14:paraId="00D5A5D0" w14:textId="77777777" w:rsidR="00581D19" w:rsidRPr="00581D19" w:rsidRDefault="00581D19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Objective</w:t>
      </w:r>
    </w:p>
    <w:p w14:paraId="797F90F4" w14:textId="781093D3" w:rsidR="000D400A" w:rsidRPr="008959A3" w:rsidRDefault="00581D19" w:rsidP="000D400A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Abstracts should be written in English and should consist of the following parts: objective, methods, </w:t>
      </w:r>
      <w:r w:rsidR="00602480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esults,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and conclusion. </w:t>
      </w:r>
      <w:bookmarkStart w:id="0" w:name="_Hlk93046136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The abstract should be written in </w:t>
      </w:r>
      <w:bookmarkEnd w:id="0"/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MS Word format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using 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Time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New Roman</w:t>
      </w:r>
      <w:r w:rsidR="00E72942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nt in size 10 with single-line spacing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. </w:t>
      </w:r>
      <w:r w:rsidR="000D400A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In this part of your </w:t>
      </w:r>
      <w:r w:rsidR="000D400A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abstract, you</w:t>
      </w:r>
      <w:r w:rsidR="000D400A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should state the problem or issue you set out to solve and explain your </w:t>
      </w:r>
      <w:r w:rsidR="000D400A" w:rsidRPr="00602480">
        <w:rPr>
          <w:rFonts w:ascii="Times New Roman" w:hAnsi="Times New Roman" w:cs="Times New Roman"/>
          <w:color w:val="000000"/>
          <w:spacing w:val="4"/>
          <w:sz w:val="20"/>
          <w:szCs w:val="20"/>
        </w:rPr>
        <w:t>rationale</w:t>
      </w:r>
      <w:r w:rsidR="000D400A"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for pursuing the research</w:t>
      </w:r>
      <w:r w:rsidR="000D400A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>.</w:t>
      </w:r>
    </w:p>
    <w:p w14:paraId="39450E41" w14:textId="2457F2DD" w:rsidR="000D400A" w:rsidRDefault="000D400A" w:rsidP="006513AD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Tables</w:t>
      </w: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nd figures may also be </w:t>
      </w:r>
      <w:r w:rsidR="0068193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included in any part of the Abstract</w:t>
      </w: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within the A4 page limit.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Cite references using square brackets [1, 2].</w:t>
      </w:r>
      <w:r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</w:p>
    <w:p w14:paraId="7BE42A13" w14:textId="77777777" w:rsidR="00581D19" w:rsidRPr="00581D19" w:rsidRDefault="00581D19" w:rsidP="008579B0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</w:pPr>
      <w:r w:rsidRPr="00581D19">
        <w:rPr>
          <w:rFonts w:ascii="Times New Roman" w:hAnsi="Times New Roman" w:cs="Times New Roman"/>
          <w:b/>
          <w:color w:val="000000" w:themeColor="text1"/>
          <w:spacing w:val="4"/>
          <w:sz w:val="20"/>
          <w:szCs w:val="20"/>
        </w:rPr>
        <w:t>Methods</w:t>
      </w:r>
      <w:r w:rsidRPr="00581D19">
        <w:rPr>
          <w:rFonts w:ascii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</w:p>
    <w:p w14:paraId="7B2F057C" w14:textId="77777777" w:rsidR="00581D19" w:rsidRPr="00581D19" w:rsidRDefault="00C7066B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escribe the research method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5F261E7" w14:textId="77777777" w:rsidR="00581D19" w:rsidRPr="00581D19" w:rsidRDefault="00581D19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581D19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sults</w:t>
      </w:r>
    </w:p>
    <w:p w14:paraId="4EA2BE7F" w14:textId="77777777" w:rsidR="00581D19" w:rsidRPr="00581D19" w:rsidRDefault="00581D19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Briefly describe the results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p w14:paraId="5472F756" w14:textId="77777777" w:rsidR="00581D19" w:rsidRPr="00581D19" w:rsidRDefault="00602480" w:rsidP="008579B0">
      <w:pPr>
        <w:spacing w:after="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bookmarkStart w:id="1" w:name="_Hlk93045932"/>
      <w:r w:rsidRPr="00602480">
        <w:rPr>
          <w:rFonts w:ascii="Times New Roman" w:hAnsi="Times New Roman" w:cs="Times New Roman"/>
          <w:b/>
          <w:color w:val="000000"/>
          <w:sz w:val="20"/>
          <w:szCs w:val="20"/>
          <w:lang w:val="en-GB"/>
        </w:rPr>
        <w:t>Conclusions</w:t>
      </w:r>
    </w:p>
    <w:p w14:paraId="598778FB" w14:textId="77777777" w:rsidR="00AE6830" w:rsidRPr="00581D19" w:rsidRDefault="00947365" w:rsidP="00AE6830">
      <w:pPr>
        <w:spacing w:after="120"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-GB"/>
        </w:rPr>
        <w:t>T</w:t>
      </w:r>
      <w:r w:rsidR="00602480" w:rsidRPr="00602480">
        <w:rPr>
          <w:rFonts w:ascii="Times New Roman" w:hAnsi="Times New Roman" w:cs="Times New Roman"/>
          <w:color w:val="000000"/>
          <w:sz w:val="20"/>
          <w:szCs w:val="20"/>
          <w:lang w:val="en-GB"/>
        </w:rPr>
        <w:t>he</w:t>
      </w:r>
      <w:r w:rsidR="00581D19" w:rsidRPr="00581D19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 abstract should close with a conclusion</w:t>
      </w:r>
      <w:r w:rsidR="006D38CC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.</w:t>
      </w:r>
    </w:p>
    <w:bookmarkEnd w:id="1"/>
    <w:p w14:paraId="3D390DC0" w14:textId="77777777" w:rsidR="00581D19" w:rsidRPr="00681938" w:rsidRDefault="00581D19" w:rsidP="00681938">
      <w:pPr>
        <w:pStyle w:val="TDAckTitle"/>
        <w:rPr>
          <w:sz w:val="20"/>
        </w:rPr>
      </w:pPr>
      <w:r w:rsidRPr="00681938">
        <w:rPr>
          <w:sz w:val="20"/>
        </w:rPr>
        <w:t>ACKNOWLEDGMENT</w:t>
      </w:r>
      <w:r w:rsidR="00FA7F88" w:rsidRPr="00681938">
        <w:rPr>
          <w:sz w:val="20"/>
        </w:rPr>
        <w:t>S</w:t>
      </w:r>
      <w:r w:rsidR="00FA7F88">
        <w:t xml:space="preserve"> </w:t>
      </w:r>
      <w:r w:rsidR="00FA7F88" w:rsidRPr="00681938">
        <w:rPr>
          <w:sz w:val="20"/>
        </w:rPr>
        <w:t xml:space="preserve">(if there are </w:t>
      </w:r>
      <w:proofErr w:type="gramStart"/>
      <w:r w:rsidR="00FA7F88" w:rsidRPr="00681938">
        <w:rPr>
          <w:sz w:val="20"/>
        </w:rPr>
        <w:t>none</w:t>
      </w:r>
      <w:proofErr w:type="gramEnd"/>
      <w:r w:rsidR="00FA7F88" w:rsidRPr="00681938">
        <w:rPr>
          <w:sz w:val="20"/>
        </w:rPr>
        <w:t xml:space="preserve"> please delete this section)</w:t>
      </w:r>
    </w:p>
    <w:p w14:paraId="50D14D0D" w14:textId="77777777" w:rsidR="00581D19" w:rsidRPr="00681938" w:rsidRDefault="00602480" w:rsidP="00681938">
      <w:pPr>
        <w:pStyle w:val="TDAcknowledgments"/>
        <w:rPr>
          <w:lang w:val="en-GB"/>
        </w:rPr>
      </w:pPr>
      <w:r w:rsidRPr="00681938">
        <w:t>Acknowledgements</w:t>
      </w:r>
      <w:r w:rsidR="00581D19" w:rsidRPr="00681938">
        <w:t xml:space="preserve"> of people, grants, funds, etc. should be placed</w:t>
      </w:r>
      <w:r w:rsidR="00581D19" w:rsidRPr="00681938">
        <w:rPr>
          <w:lang w:val="en-GB"/>
        </w:rPr>
        <w:t xml:space="preserve"> (you may state grant numbers and sponsors here).</w:t>
      </w:r>
    </w:p>
    <w:p w14:paraId="0885BE72" w14:textId="77777777" w:rsidR="00581D19" w:rsidRPr="008579B0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</w:pPr>
      <w:r w:rsidRPr="008579B0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>REFERENCES</w:t>
      </w:r>
      <w:r w:rsidR="0060183B">
        <w:rPr>
          <w:rFonts w:ascii="Times New Roman" w:hAnsi="Times New Roman" w:cs="Times New Roman"/>
          <w:b/>
          <w:color w:val="000000" w:themeColor="text1"/>
          <w:sz w:val="20"/>
          <w:szCs w:val="20"/>
          <w:lang w:val="en-GB"/>
        </w:rPr>
        <w:t xml:space="preserve"> </w:t>
      </w:r>
      <w:r w:rsidR="0060183B" w:rsidRPr="0098131E">
        <w:rPr>
          <w:rFonts w:ascii="Times New Roman" w:hAnsi="Times New Roman"/>
          <w:b/>
          <w:sz w:val="20"/>
          <w:szCs w:val="20"/>
        </w:rPr>
        <w:t xml:space="preserve">(if there are </w:t>
      </w:r>
      <w:proofErr w:type="gramStart"/>
      <w:r w:rsidR="0060183B" w:rsidRPr="0098131E">
        <w:rPr>
          <w:rFonts w:ascii="Times New Roman" w:hAnsi="Times New Roman"/>
          <w:b/>
          <w:sz w:val="20"/>
          <w:szCs w:val="20"/>
        </w:rPr>
        <w:t>none</w:t>
      </w:r>
      <w:proofErr w:type="gramEnd"/>
      <w:r w:rsidR="0060183B" w:rsidRPr="0098131E">
        <w:rPr>
          <w:rFonts w:ascii="Times New Roman" w:hAnsi="Times New Roman"/>
          <w:b/>
          <w:sz w:val="20"/>
          <w:szCs w:val="20"/>
        </w:rPr>
        <w:t xml:space="preserve"> please delete this section)</w:t>
      </w:r>
    </w:p>
    <w:p w14:paraId="0DE7E346" w14:textId="77777777" w:rsidR="00581D19" w:rsidRPr="00681938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</w:pPr>
      <w:r w:rsidRPr="0068193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[1] Author A. A., Author B., Author C. C., (year). The title of the paper, </w:t>
      </w:r>
      <w:r w:rsidRPr="00681938">
        <w:rPr>
          <w:rFonts w:ascii="Times New Roman" w:hAnsi="Times New Roman" w:cs="Times New Roman"/>
          <w:i/>
          <w:color w:val="000000" w:themeColor="text1"/>
          <w:sz w:val="20"/>
          <w:szCs w:val="20"/>
          <w:lang w:val="en-GB"/>
        </w:rPr>
        <w:t>Journal</w:t>
      </w:r>
      <w:r w:rsidRPr="0068193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, Volume, Page</w:t>
      </w:r>
      <w:r w:rsidR="00947365" w:rsidRPr="0068193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>s</w:t>
      </w:r>
    </w:p>
    <w:p w14:paraId="1406AF54" w14:textId="1A956334" w:rsidR="00581D19" w:rsidRPr="00581D19" w:rsidRDefault="00581D19" w:rsidP="00581D19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16"/>
          <w:szCs w:val="18"/>
          <w:lang w:val="en-GB"/>
        </w:rPr>
      </w:pPr>
      <w:r w:rsidRPr="00681938">
        <w:rPr>
          <w:rFonts w:ascii="Times New Roman" w:hAnsi="Times New Roman" w:cs="Times New Roman"/>
          <w:color w:val="000000" w:themeColor="text1"/>
          <w:sz w:val="20"/>
          <w:szCs w:val="20"/>
          <w:lang w:val="en-GB"/>
        </w:rPr>
        <w:t xml:space="preserve">[2] Author A., (year). The title of the book, </w:t>
      </w:r>
      <w:r w:rsidRPr="00681938">
        <w:rPr>
          <w:rFonts w:ascii="Times New Roman" w:hAnsi="Times New Roman" w:cs="Times New Roman"/>
          <w:color w:val="000000" w:themeColor="text1"/>
          <w:sz w:val="20"/>
          <w:szCs w:val="20"/>
        </w:rPr>
        <w:t>Publisher, City</w:t>
      </w:r>
      <w:r w:rsidR="00681938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581D19">
        <w:rPr>
          <w:rFonts w:ascii="Times New Roman" w:hAnsi="Times New Roman" w:cs="Times New Roman"/>
          <w:color w:val="000000" w:themeColor="text1"/>
        </w:rPr>
        <w:t xml:space="preserve"> </w:t>
      </w:r>
    </w:p>
    <w:p w14:paraId="5F80D426" w14:textId="77777777" w:rsidR="00C7066B" w:rsidRDefault="00C7066B"/>
    <w:sectPr w:rsidR="00C706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LYwMbA0MbUwNzBT0lEKTi0uzszPAykwrQUA5MAf5iwAAAA="/>
  </w:docVars>
  <w:rsids>
    <w:rsidRoot w:val="00581D19"/>
    <w:rsid w:val="000D400A"/>
    <w:rsid w:val="002C20B6"/>
    <w:rsid w:val="00485C0D"/>
    <w:rsid w:val="004D67CB"/>
    <w:rsid w:val="00561313"/>
    <w:rsid w:val="00581D19"/>
    <w:rsid w:val="005E4849"/>
    <w:rsid w:val="0060183B"/>
    <w:rsid w:val="00602480"/>
    <w:rsid w:val="006513AD"/>
    <w:rsid w:val="00681938"/>
    <w:rsid w:val="006D38CC"/>
    <w:rsid w:val="007A0E49"/>
    <w:rsid w:val="007C1B75"/>
    <w:rsid w:val="007D1A67"/>
    <w:rsid w:val="008579B0"/>
    <w:rsid w:val="008959A3"/>
    <w:rsid w:val="00947365"/>
    <w:rsid w:val="00A23562"/>
    <w:rsid w:val="00A6089B"/>
    <w:rsid w:val="00AD7DBA"/>
    <w:rsid w:val="00AE6830"/>
    <w:rsid w:val="00B966A0"/>
    <w:rsid w:val="00BF3863"/>
    <w:rsid w:val="00C7066B"/>
    <w:rsid w:val="00C86E27"/>
    <w:rsid w:val="00DB6926"/>
    <w:rsid w:val="00E72942"/>
    <w:rsid w:val="00E86BF5"/>
    <w:rsid w:val="00E93467"/>
    <w:rsid w:val="00ED0B1F"/>
    <w:rsid w:val="00FA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836C734"/>
  <w15:docId w15:val="{3C7FF90A-FB7A-459B-8A6E-522AF715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D19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81D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D19"/>
    <w:rPr>
      <w:lang w:val="tr-TR"/>
    </w:rPr>
  </w:style>
  <w:style w:type="paragraph" w:customStyle="1" w:styleId="Abstract">
    <w:name w:val="Abstract"/>
    <w:rsid w:val="00581D19"/>
    <w:pPr>
      <w:adjustRightInd w:val="0"/>
      <w:snapToGrid w:val="0"/>
      <w:spacing w:before="600" w:after="200" w:line="240" w:lineRule="auto"/>
      <w:jc w:val="both"/>
    </w:pPr>
    <w:rPr>
      <w:rFonts w:ascii="Times New Roman" w:eastAsia="MS Mincho" w:hAnsi="Times New Roman" w:cs="Times New Roman"/>
      <w:sz w:val="18"/>
      <w:szCs w:val="20"/>
      <w:lang w:val="en-US"/>
    </w:rPr>
  </w:style>
  <w:style w:type="paragraph" w:customStyle="1" w:styleId="Affiliation">
    <w:name w:val="Affiliation"/>
    <w:rsid w:val="00581D19"/>
    <w:pPr>
      <w:suppressAutoHyphens/>
      <w:spacing w:after="0" w:line="240" w:lineRule="auto"/>
    </w:pPr>
    <w:rPr>
      <w:rFonts w:ascii="Times New Roman" w:eastAsia="MS Mincho" w:hAnsi="Times New Roman" w:cs="Times New Roman"/>
      <w:i/>
      <w:sz w:val="20"/>
      <w:szCs w:val="20"/>
      <w:lang w:val="en-US"/>
    </w:rPr>
  </w:style>
  <w:style w:type="paragraph" w:customStyle="1" w:styleId="Author">
    <w:name w:val="Author"/>
    <w:rsid w:val="00581D19"/>
    <w:pPr>
      <w:spacing w:after="0" w:line="240" w:lineRule="auto"/>
    </w:pPr>
    <w:rPr>
      <w:rFonts w:ascii="Times New Roman" w:eastAsia="MS Mincho" w:hAnsi="Times New Roman" w:cs="Times New Roman"/>
      <w:szCs w:val="20"/>
      <w:lang w:val="en-US"/>
    </w:rPr>
  </w:style>
  <w:style w:type="paragraph" w:customStyle="1" w:styleId="TDAcknowledgments">
    <w:name w:val="TD_Acknowledgments"/>
    <w:basedOn w:val="Normal"/>
    <w:next w:val="Normal"/>
    <w:link w:val="TDAcknowledgmentsChar"/>
    <w:autoRedefine/>
    <w:rsid w:val="00681938"/>
    <w:pPr>
      <w:spacing w:after="120" w:line="276" w:lineRule="auto"/>
      <w:jc w:val="both"/>
    </w:pPr>
    <w:rPr>
      <w:rFonts w:ascii="Times New Roman" w:eastAsia="Times New Roman" w:hAnsi="Times New Roman" w:cs="Times New Roman"/>
      <w:color w:val="000000"/>
      <w:kern w:val="20"/>
      <w:sz w:val="20"/>
      <w:szCs w:val="20"/>
      <w:shd w:val="clear" w:color="auto" w:fill="FCFCFC"/>
      <w:lang w:val="en-US"/>
    </w:rPr>
  </w:style>
  <w:style w:type="paragraph" w:customStyle="1" w:styleId="TDAckTitle">
    <w:name w:val="TD_Ack_Title"/>
    <w:basedOn w:val="TDAcknowledgments"/>
    <w:link w:val="TDAckTitleChar"/>
    <w:rsid w:val="00581D19"/>
    <w:pPr>
      <w:spacing w:before="180" w:after="60"/>
    </w:pPr>
    <w:rPr>
      <w:rFonts w:ascii="Myriad Pro Light" w:hAnsi="Myriad Pro Light"/>
      <w:b/>
      <w:kern w:val="23"/>
      <w:sz w:val="21"/>
    </w:rPr>
  </w:style>
  <w:style w:type="character" w:customStyle="1" w:styleId="TDAcknowledgmentsChar">
    <w:name w:val="TD_Acknowledgments Char"/>
    <w:link w:val="TDAcknowledgments"/>
    <w:rsid w:val="00681938"/>
    <w:rPr>
      <w:rFonts w:ascii="Times New Roman" w:eastAsia="Times New Roman" w:hAnsi="Times New Roman" w:cs="Times New Roman"/>
      <w:color w:val="000000"/>
      <w:kern w:val="20"/>
      <w:sz w:val="20"/>
      <w:szCs w:val="20"/>
      <w:lang w:val="en-US"/>
    </w:rPr>
  </w:style>
  <w:style w:type="character" w:customStyle="1" w:styleId="TDAckTitleChar">
    <w:name w:val="TD_Ack_Title Char"/>
    <w:link w:val="TDAckTitle"/>
    <w:rsid w:val="00581D19"/>
    <w:rPr>
      <w:rFonts w:ascii="Myriad Pro Light" w:eastAsia="Times New Roman" w:hAnsi="Myriad Pro Light" w:cs="Times New Roman"/>
      <w:b/>
      <w:kern w:val="23"/>
      <w:sz w:val="21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81D19"/>
    <w:rPr>
      <w:color w:val="0000FF"/>
      <w:u w:val="single"/>
    </w:r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581D1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D40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resenting_author@iseoils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DFAB7E-1AA8-4A0C-BE9E-7C929E1EF233}">
  <we:reference id="74296acf-ff86-450c-9340-d30ee71775ae" version="1.0.5.0" store="EXCatalog" storeType="EXCatalog"/>
  <we:alternateReferences>
    <we:reference id="WA200001482" version="1.0.5.0" store="pl-PL" storeType="OMEX"/>
  </we:alternateReferences>
  <we:properties>
    <we:property name="cache" value="{}"/>
    <we:property name="user-choices" value="{&quot;3e016d9ebef2ade1c018407856d6daaf&quot;:&quot;Authors’&quot;,&quot;05c4a15405b0deee8cc10f60d05a7645&quot;:&quot;POLAND&quot;,&quot;d3f29f725c4034a5c0eb4966713e29a9&quot;:&quot;keyword&quot;,&quot;e44b0fead076e662ff019b5476e90d45&quot;:&quot;keyword&quot;,&quot;fc035be16e4a206c76680aa653967c42&quot;:&quot;keyword&quot;,&quot;84e2029d29c82da4fb032f6f33d755ae&quot;:&quot;keyword&quot;,&quot;5463b59d7890f69e00bb91f5c72e5d64&quot;:&quot;keyword&quot;,&quot;29b9f6765e7ddabdf82f694c83007dea&quot;:&quot;results,&quot;,&quot;62682798ab3d2b49def371d76558a1d5&quot;:&quot;single-spaced&quot;,&quot;3d84938be9c51c3554e7ea482d394b48&quot;:&quot;Latin&quot;,&quot;e79f1a6bf211cc80ce23961eb6ead2f1&quot;:&quot;origin.Tables&quot;,&quot;b150f5e149e8042f011d39fff4627f80&quot;:&quot;abstract, you&quot;,&quot;a87a549725b50040fd17c471d1052e75&quot;:&quot;rationale&quot;,&quot;6f8b794f3246b0c1e1780bb4d4d5dc53&quot;:&quot;Conclusions&quot;,&quot;afad93fc888afd2f1481b968cf60614b&quot;:&quot;Finally, the&quot;,&quot;c418c15b4eacc840ee5b1c3cc400cc25&quot;:&quot;Acknowledgements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na.balcerzak@pwr.edu.pl</dc:creator>
  <cp:keywords/>
  <dc:description/>
  <cp:lastModifiedBy>Danilo Corradini</cp:lastModifiedBy>
  <cp:revision>3</cp:revision>
  <dcterms:created xsi:type="dcterms:W3CDTF">2024-01-29T14:10:00Z</dcterms:created>
  <dcterms:modified xsi:type="dcterms:W3CDTF">2024-01-29T14:11:00Z</dcterms:modified>
</cp:coreProperties>
</file>